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183325" w14:textId="7AB50CD3" w:rsidR="00146753" w:rsidRDefault="00F32542"/>
    <w:p w14:paraId="0EB9FF21" w14:textId="6781CF06" w:rsidR="00E421F9" w:rsidRDefault="00E421F9">
      <w:r>
        <w:t>Cryolipolysis.article.</w:t>
      </w:r>
      <w:r w:rsidR="00AA2413">
        <w:t>edelman.</w:t>
      </w:r>
      <w:r>
        <w:t>ar</w:t>
      </w:r>
    </w:p>
    <w:p w14:paraId="77493F3E" w14:textId="261BB12C" w:rsidR="00E421F9" w:rsidRDefault="00E421F9">
      <w:r>
        <w:t>Kw: Cryolipolysis</w:t>
      </w:r>
    </w:p>
    <w:p w14:paraId="0F68B8E8" w14:textId="2B7E8505" w:rsidR="00E421F9" w:rsidRDefault="00E421F9">
      <w:r>
        <w:t>/Cryolipolysis</w:t>
      </w:r>
    </w:p>
    <w:p w14:paraId="3EA719BC" w14:textId="07F9F22E" w:rsidR="00E421F9" w:rsidRDefault="00E421F9">
      <w:r>
        <w:t>META:</w:t>
      </w:r>
      <w:r w:rsidR="009A45D0">
        <w:t xml:space="preserve"> Cryolipolysis </w:t>
      </w:r>
      <w:r w:rsidR="00722788">
        <w:t xml:space="preserve">or CoolSculpting </w:t>
      </w:r>
      <w:r w:rsidR="009A45D0">
        <w:t xml:space="preserve">is </w:t>
      </w:r>
      <w:r w:rsidR="00722788">
        <w:t>a scientific</w:t>
      </w:r>
      <w:r w:rsidR="009A45D0">
        <w:t xml:space="preserve"> </w:t>
      </w:r>
      <w:r w:rsidR="001C2554">
        <w:t>fat reduction treatment referred to as fat freezing. It is safe and effective in freezing away fat.</w:t>
      </w:r>
    </w:p>
    <w:p w14:paraId="064AA42B" w14:textId="77777777" w:rsidR="001C2554" w:rsidRDefault="001C2554">
      <w:r>
        <w:t>Cryolipolysis: Learn about Freezing Fat with CoolSculpting</w:t>
      </w:r>
    </w:p>
    <w:p w14:paraId="0AAC43CC" w14:textId="6342BC83" w:rsidR="00732AF3" w:rsidRDefault="001C2554">
      <w:r>
        <w:t xml:space="preserve">Cryolipolysis is </w:t>
      </w:r>
      <w:r w:rsidR="00A43C22">
        <w:t>a</w:t>
      </w:r>
      <w:r>
        <w:t xml:space="preserve"> scientific method </w:t>
      </w:r>
      <w:r w:rsidR="00A43C22">
        <w:t xml:space="preserve">making it the #1 non-surgical alternative </w:t>
      </w:r>
      <w:r w:rsidR="007E641B">
        <w:t>to Lipo</w:t>
      </w:r>
      <w:r w:rsidR="000F5CBC">
        <w:t>s</w:t>
      </w:r>
      <w:r w:rsidR="007E641B">
        <w:t xml:space="preserve">uction. Cryolipolysis stands for “cryo” = cold + “lipo” = fat + “lysis” = cell death. </w:t>
      </w:r>
      <w:r w:rsidR="00A43C22">
        <w:t>In other words, fat deposits exposed to precise cooling temperatures</w:t>
      </w:r>
      <w:r w:rsidR="00F469A9">
        <w:t xml:space="preserve"> </w:t>
      </w:r>
      <w:r w:rsidR="00A43C22">
        <w:t xml:space="preserve">cause the cell membrane to crystalize and rupture. This results in </w:t>
      </w:r>
      <w:r w:rsidR="00732AF3">
        <w:t xml:space="preserve">fat </w:t>
      </w:r>
      <w:r w:rsidR="00A43C22">
        <w:t>cell destruction.</w:t>
      </w:r>
      <w:r w:rsidR="00950C26">
        <w:t xml:space="preserve"> </w:t>
      </w:r>
    </w:p>
    <w:p w14:paraId="334A9198" w14:textId="5770FAF6" w:rsidR="009A45D0" w:rsidRDefault="00950C26">
      <w:r w:rsidRPr="00732AF3">
        <w:rPr>
          <w:u w:val="single"/>
        </w:rPr>
        <w:t>Also known as fat freezing</w:t>
      </w:r>
      <w:r>
        <w:t xml:space="preserve">, Cryolipolysis </w:t>
      </w:r>
      <w:r w:rsidR="00F56FC8">
        <w:t xml:space="preserve">is scientifically verified to reduce stubborn bulges </w:t>
      </w:r>
      <w:r w:rsidR="00DB17BF">
        <w:t>despite</w:t>
      </w:r>
      <w:r w:rsidR="00F56FC8">
        <w:t xml:space="preserve"> diet and exercise.</w:t>
      </w:r>
      <w:r w:rsidR="00DB17BF">
        <w:t xml:space="preserve"> Results look natural and are long</w:t>
      </w:r>
      <w:r w:rsidR="00F469A9">
        <w:t>-</w:t>
      </w:r>
      <w:r w:rsidR="00DB17BF">
        <w:t>lasting</w:t>
      </w:r>
      <w:r w:rsidR="00F469A9">
        <w:t>,</w:t>
      </w:r>
      <w:r w:rsidR="00DB17BF">
        <w:t xml:space="preserve"> providing stellar physiques in areas of the </w:t>
      </w:r>
      <w:r w:rsidR="00DB17BF" w:rsidRPr="00732AF3">
        <w:rPr>
          <w:u w:val="single"/>
        </w:rPr>
        <w:t>abdomen (belly fat</w:t>
      </w:r>
      <w:r w:rsidR="00DB17BF">
        <w:t>)</w:t>
      </w:r>
      <w:r w:rsidR="00947FF1">
        <w:t xml:space="preserve">, flanks (love handles), thigh fat, </w:t>
      </w:r>
      <w:r w:rsidR="00947FF1" w:rsidRPr="00732AF3">
        <w:rPr>
          <w:u w:val="single"/>
        </w:rPr>
        <w:t>double chins</w:t>
      </w:r>
      <w:r w:rsidR="00947FF1">
        <w:t>, armpit fat (bra bulge)</w:t>
      </w:r>
      <w:r w:rsidR="00F469A9">
        <w:t>,</w:t>
      </w:r>
      <w:r w:rsidR="00947FF1">
        <w:t xml:space="preserve"> and more. Read on to learn more about Cryolipolysis and if freezing away fat through CoolSculpting is the optimal answer for you.</w:t>
      </w:r>
    </w:p>
    <w:p w14:paraId="71CB386C" w14:textId="1B9B6A45" w:rsidR="00732AF3" w:rsidRPr="00732AF3" w:rsidRDefault="00732AF3" w:rsidP="00732AF3">
      <w:pPr>
        <w:jc w:val="right"/>
        <w:rPr>
          <w:u w:val="single"/>
        </w:rPr>
      </w:pPr>
      <w:r w:rsidRPr="00732AF3">
        <w:rPr>
          <w:u w:val="single"/>
        </w:rPr>
        <w:t>Learn more about CoolSculpting &gt;&gt;</w:t>
      </w:r>
    </w:p>
    <w:p w14:paraId="2D008B39" w14:textId="4C25806E" w:rsidR="00947FF1" w:rsidRDefault="00947FF1">
      <w:r>
        <w:t>The Discovery of Cryolipolysis</w:t>
      </w:r>
    </w:p>
    <w:p w14:paraId="7AEDEDB1" w14:textId="0CE01368" w:rsidR="0010549D" w:rsidRDefault="00947FF1" w:rsidP="0010549D">
      <w:r>
        <w:t xml:space="preserve">Cryolipolysis was discovered by Harvard Scientists David </w:t>
      </w:r>
      <w:proofErr w:type="spellStart"/>
      <w:r w:rsidR="000D1511">
        <w:t>Manst</w:t>
      </w:r>
      <w:r w:rsidR="00B138F8">
        <w:t>e</w:t>
      </w:r>
      <w:r w:rsidR="000D1511">
        <w:t>in</w:t>
      </w:r>
      <w:proofErr w:type="spellEnd"/>
      <w:r w:rsidR="000D1511">
        <w:t xml:space="preserve">, </w:t>
      </w:r>
      <w:r w:rsidR="00F469A9">
        <w:t>MD,</w:t>
      </w:r>
      <w:r w:rsidR="000D1511">
        <w:t xml:space="preserve"> and R. Rox Anderson, MD. They</w:t>
      </w:r>
      <w:r w:rsidR="000F5CBC">
        <w:t xml:space="preserve"> </w:t>
      </w:r>
      <w:r w:rsidR="000D1511">
        <w:t>detected reductions in cheek fat with children who sucked on popsicles</w:t>
      </w:r>
      <w:r w:rsidR="00F469A9">
        <w:t>;</w:t>
      </w:r>
      <w:r w:rsidR="000D1511">
        <w:t xml:space="preserve"> a </w:t>
      </w:r>
      <w:r w:rsidR="00B138F8">
        <w:t xml:space="preserve">sensation called popsicle </w:t>
      </w:r>
      <w:r w:rsidR="00F469A9">
        <w:t>panniculitis</w:t>
      </w:r>
      <w:r w:rsidR="00B138F8">
        <w:t>.  Dr. Mainstein described</w:t>
      </w:r>
      <w:r w:rsidR="00B824C3">
        <w:t xml:space="preserve"> the idea of Cryolipolysis to </w:t>
      </w:r>
      <w:r w:rsidR="00B824C3" w:rsidRPr="00732AF3">
        <w:rPr>
          <w:i/>
          <w:iCs/>
        </w:rPr>
        <w:t>Allure Magazine</w:t>
      </w:r>
      <w:r w:rsidR="00B824C3">
        <w:t xml:space="preserve">, stating, </w:t>
      </w:r>
      <w:r w:rsidR="00F469A9">
        <w:t>"</w:t>
      </w:r>
      <w:r w:rsidR="00B824C3">
        <w:t>Fat freezes at a higher temperature than water. Think of butter and water in the refrigerator – one is solid</w:t>
      </w:r>
      <w:r w:rsidR="00F469A9">
        <w:t>,</w:t>
      </w:r>
      <w:r w:rsidR="00B824C3">
        <w:t xml:space="preserve"> the other remain liquid.</w:t>
      </w:r>
      <w:r w:rsidR="00F469A9">
        <w:t>"</w:t>
      </w:r>
      <w:r w:rsidR="00B824C3">
        <w:t xml:space="preserve"> Utilizing the same principle, Dr. Mainstein recognized </w:t>
      </w:r>
      <w:r w:rsidR="00E644C4">
        <w:t>when exposing fat budges to exact cooling</w:t>
      </w:r>
      <w:r w:rsidR="00F469A9">
        <w:t>,</w:t>
      </w:r>
      <w:r w:rsidR="00E644C4">
        <w:t xml:space="preserve"> he could freeze the fat cells while preserving the overlying skin and surrounding tissue. This is </w:t>
      </w:r>
      <w:r w:rsidR="00732AF3">
        <w:t xml:space="preserve">because </w:t>
      </w:r>
      <w:r w:rsidR="0010549D">
        <w:t>skin cells are mainly composed of water</w:t>
      </w:r>
      <w:r w:rsidR="00F469A9">
        <w:t xml:space="preserve"> and</w:t>
      </w:r>
      <w:r w:rsidR="0010549D">
        <w:t xml:space="preserve"> have a much lower freezing temperature than underlying fat cells.  </w:t>
      </w:r>
    </w:p>
    <w:p w14:paraId="0B553F19" w14:textId="538C88E4" w:rsidR="00F32542" w:rsidRPr="00F32542" w:rsidRDefault="00F32542" w:rsidP="00F32542">
      <w:pPr>
        <w:jc w:val="right"/>
        <w:rPr>
          <w:u w:val="single"/>
        </w:rPr>
      </w:pPr>
      <w:r w:rsidRPr="00F32542">
        <w:rPr>
          <w:u w:val="single"/>
        </w:rPr>
        <w:t>Related article: How Much Does CoolSculpting Cost &gt;&gt;</w:t>
      </w:r>
    </w:p>
    <w:p w14:paraId="71420F99" w14:textId="74130AC9" w:rsidR="00313D0C" w:rsidRDefault="00313D0C" w:rsidP="0010549D">
      <w:r>
        <w:t>How Cryolipolysis Works</w:t>
      </w:r>
    </w:p>
    <w:p w14:paraId="0C411DA5" w14:textId="3AB35567" w:rsidR="0056170D" w:rsidRDefault="00313D0C" w:rsidP="0010549D">
      <w:r>
        <w:t xml:space="preserve">CoolSculpting successfully reduces difficult bulges through stimulating </w:t>
      </w:r>
      <w:r w:rsidR="002257C4">
        <w:t xml:space="preserve">Cryolipolysis. In a scientific </w:t>
      </w:r>
      <w:r w:rsidR="00D150B6">
        <w:t>paper titled</w:t>
      </w:r>
      <w:hyperlink r:id="rId4" w:history="1">
        <w:r w:rsidR="00F469A9">
          <w:rPr>
            <w:rStyle w:val="Hyperlink"/>
          </w:rPr>
          <w:t xml:space="preserve"> "Cryolipolysis For Noninvasive Body Contouring: Clinical Efficacy and Patient Satisfaction"</w:t>
        </w:r>
      </w:hyperlink>
      <w:r w:rsidR="00D150B6" w:rsidRPr="00732AF3">
        <w:t xml:space="preserve"> </w:t>
      </w:r>
      <w:r w:rsidR="00D150B6">
        <w:t xml:space="preserve">Researcher Nils Krueger explains, </w:t>
      </w:r>
      <w:r w:rsidR="00F469A9">
        <w:t>"</w:t>
      </w:r>
      <w:r w:rsidR="00405979">
        <w:t xml:space="preserve">The principle behind cryolipolysis exploits the premise that adipocytes [fat cells] are more susceptible to cooling than other skin cells. The precise application of cold temperatures </w:t>
      </w:r>
      <w:r w:rsidR="00F32542" w:rsidRPr="00F32542">
        <w:rPr>
          <w:u w:val="single"/>
        </w:rPr>
        <w:t>(cold sculpting)</w:t>
      </w:r>
      <w:r w:rsidR="00F32542">
        <w:t xml:space="preserve"> </w:t>
      </w:r>
      <w:r w:rsidR="00405979">
        <w:t xml:space="preserve">triggers apoptosis [cell death] of the adipocytes, [fat cells] which invokes an </w:t>
      </w:r>
      <w:r w:rsidR="000F5CBC">
        <w:t xml:space="preserve">inflammatory response and leads to slow digestion by surrounding </w:t>
      </w:r>
      <w:r w:rsidR="00120278">
        <w:t>macrophages [the white blo</w:t>
      </w:r>
      <w:r w:rsidR="000F5CBC">
        <w:t>o</w:t>
      </w:r>
      <w:r w:rsidR="00120278">
        <w:t xml:space="preserve">d cells </w:t>
      </w:r>
      <w:r w:rsidR="00405979">
        <w:t>that rid the body of waste</w:t>
      </w:r>
      <w:r w:rsidR="0056170D">
        <w:t>.]</w:t>
      </w:r>
      <w:r w:rsidR="00F469A9">
        <w:t>"</w:t>
      </w:r>
      <w:r w:rsidR="0056170D">
        <w:t xml:space="preserve"> </w:t>
      </w:r>
    </w:p>
    <w:p w14:paraId="7DABF6AE" w14:textId="77777777" w:rsidR="00F469A9" w:rsidRDefault="0056170D" w:rsidP="00A56802">
      <w:r>
        <w:t xml:space="preserve">To put in </w:t>
      </w:r>
      <w:r w:rsidR="00F469A9">
        <w:t>more straightforward</w:t>
      </w:r>
      <w:r>
        <w:t xml:space="preserve"> language, CoolSculpting uses an applicator to target </w:t>
      </w:r>
      <w:r w:rsidR="00A56802">
        <w:t>a fat</w:t>
      </w:r>
      <w:r>
        <w:t xml:space="preserve"> deposit, like belly fat, then exposes that bulge to exact cooling temperatures. These temperatures are cold enough to </w:t>
      </w:r>
      <w:r>
        <w:lastRenderedPageBreak/>
        <w:t>freeze subcutaneous fat cells</w:t>
      </w:r>
      <w:r w:rsidR="00A56802">
        <w:t xml:space="preserve">, yet not </w:t>
      </w:r>
      <w:r w:rsidR="00732AF3">
        <w:t>s</w:t>
      </w:r>
      <w:r w:rsidR="00A56802">
        <w:t xml:space="preserve">o cold </w:t>
      </w:r>
      <w:r w:rsidR="00732AF3">
        <w:t>it</w:t>
      </w:r>
      <w:r w:rsidR="00A56802">
        <w:t xml:space="preserve"> harm</w:t>
      </w:r>
      <w:r w:rsidR="00732AF3">
        <w:t>s</w:t>
      </w:r>
      <w:r w:rsidR="00A56802">
        <w:t xml:space="preserve"> the skin or surrounding tissue. </w:t>
      </w:r>
      <w:r w:rsidR="00F469A9">
        <w:t>"</w:t>
      </w:r>
      <w:r w:rsidR="00A56802">
        <w:t>Frozen</w:t>
      </w:r>
      <w:r w:rsidR="00F469A9">
        <w:t>"</w:t>
      </w:r>
      <w:r w:rsidR="00A56802">
        <w:t xml:space="preserve"> fat cells result in cell death. </w:t>
      </w:r>
      <w:r w:rsidR="00E61134">
        <w:t xml:space="preserve">The </w:t>
      </w:r>
      <w:r w:rsidR="00732AF3">
        <w:t>f</w:t>
      </w:r>
      <w:r w:rsidR="00F469A9">
        <w:t>at cells' freezing</w:t>
      </w:r>
      <w:r w:rsidR="00E61134">
        <w:t xml:space="preserve"> disable</w:t>
      </w:r>
      <w:r w:rsidR="005F1CC0">
        <w:t>s</w:t>
      </w:r>
      <w:r w:rsidR="00E61134">
        <w:t xml:space="preserve"> </w:t>
      </w:r>
      <w:r w:rsidR="00732AF3">
        <w:t>the cells</w:t>
      </w:r>
      <w:r w:rsidR="005F1CC0">
        <w:t xml:space="preserve"> from </w:t>
      </w:r>
      <w:r w:rsidR="00E61134">
        <w:t xml:space="preserve">storing </w:t>
      </w:r>
      <w:r w:rsidR="005F1CC0">
        <w:t xml:space="preserve">fat and signals the lymphatic system to collect the </w:t>
      </w:r>
      <w:r w:rsidR="00E61134">
        <w:t>destroyed fat cells</w:t>
      </w:r>
      <w:r w:rsidR="005F1CC0">
        <w:t xml:space="preserve">. This natural </w:t>
      </w:r>
      <w:r w:rsidR="00E61134">
        <w:t xml:space="preserve">process takes several </w:t>
      </w:r>
      <w:r w:rsidR="00F469A9">
        <w:t>weeks.</w:t>
      </w:r>
      <w:r w:rsidR="00E61134">
        <w:t xml:space="preserve"> </w:t>
      </w:r>
    </w:p>
    <w:p w14:paraId="579BDE82" w14:textId="0030F8B7" w:rsidR="00707A90" w:rsidRDefault="00DE19A4" w:rsidP="00A56802">
      <w:r>
        <w:t>Once these destroyed fat cells leave the body</w:t>
      </w:r>
      <w:r w:rsidR="00F469A9">
        <w:t>,</w:t>
      </w:r>
      <w:r>
        <w:t xml:space="preserve"> they are gone for good. This creates long</w:t>
      </w:r>
      <w:r w:rsidR="00F469A9">
        <w:t>-</w:t>
      </w:r>
      <w:r>
        <w:t xml:space="preserve">lasting fat reduction results, making it the </w:t>
      </w:r>
      <w:r w:rsidR="00707A90">
        <w:t xml:space="preserve">#1 </w:t>
      </w:r>
      <w:r w:rsidRPr="00F32542">
        <w:rPr>
          <w:u w:val="single"/>
        </w:rPr>
        <w:t>non-surgical choice over Liposuction</w:t>
      </w:r>
      <w:r>
        <w:t>. With little downtime</w:t>
      </w:r>
      <w:r w:rsidR="00F469A9">
        <w:t>,</w:t>
      </w:r>
      <w:r>
        <w:t xml:space="preserve"> you can treat yourself to</w:t>
      </w:r>
      <w:r w:rsidR="00F17BBC">
        <w:t xml:space="preserve"> a</w:t>
      </w:r>
      <w:r w:rsidR="00F469A9">
        <w:t xml:space="preserve"> fantastic</w:t>
      </w:r>
      <w:r>
        <w:t xml:space="preserve"> physique.</w:t>
      </w:r>
      <w:r w:rsidR="00707A90">
        <w:t xml:space="preserve"> In addition, </w:t>
      </w:r>
      <w:r w:rsidR="00732AF3">
        <w:t xml:space="preserve">the </w:t>
      </w:r>
      <w:r w:rsidR="00732AF3" w:rsidRPr="00732AF3">
        <w:t>New England Center for Body Sculpting</w:t>
      </w:r>
      <w:r w:rsidR="00732AF3">
        <w:t xml:space="preserve">, </w:t>
      </w:r>
      <w:r w:rsidR="00707A90">
        <w:t xml:space="preserve"> the leading provider in Cryolipolysis</w:t>
      </w:r>
      <w:r w:rsidR="00F469A9">
        <w:t>,</w:t>
      </w:r>
      <w:r w:rsidR="00707A90">
        <w:t xml:space="preserve"> offer</w:t>
      </w:r>
      <w:r w:rsidR="00732AF3">
        <w:t>s</w:t>
      </w:r>
      <w:r w:rsidR="00707A90">
        <w:t xml:space="preserve"> a complimentary consultation. </w:t>
      </w:r>
      <w:r w:rsidR="00120278">
        <w:t>This appointment will determine whether you</w:t>
      </w:r>
      <w:r w:rsidR="00F469A9">
        <w:t>'</w:t>
      </w:r>
      <w:r w:rsidR="00120278">
        <w:t>re a good candidate for fat freezing.</w:t>
      </w:r>
    </w:p>
    <w:p w14:paraId="6EFCB84E" w14:textId="00E5B536" w:rsidR="00DE19A4" w:rsidRDefault="00707A90" w:rsidP="00A56802">
      <w:r>
        <w:t>How</w:t>
      </w:r>
      <w:r w:rsidR="00DE19A4">
        <w:t xml:space="preserve"> to Acquire Long Lasting Results with </w:t>
      </w:r>
      <w:r w:rsidR="00F17BBC">
        <w:t>Cryolipolysis</w:t>
      </w:r>
      <w:r w:rsidR="00DE19A4">
        <w:t>?</w:t>
      </w:r>
    </w:p>
    <w:p w14:paraId="07659769" w14:textId="4270C91C" w:rsidR="00707A90" w:rsidRDefault="00707A90" w:rsidP="00A56802">
      <w:r>
        <w:t>Get started today by scheduling your free consultation with</w:t>
      </w:r>
      <w:r w:rsidR="00732AF3">
        <w:t xml:space="preserve"> </w:t>
      </w:r>
      <w:r w:rsidR="00732AF3">
        <w:t xml:space="preserve">the </w:t>
      </w:r>
      <w:r w:rsidR="00732AF3" w:rsidRPr="00732AF3">
        <w:t>New England Center for Body Sculpting</w:t>
      </w:r>
      <w:r w:rsidR="00732AF3">
        <w:t xml:space="preserve">,  </w:t>
      </w:r>
      <w:r w:rsidR="000F5CBC">
        <w:t xml:space="preserve">the </w:t>
      </w:r>
      <w:r w:rsidR="00F469A9">
        <w:t>premier</w:t>
      </w:r>
      <w:r w:rsidR="00732AF3">
        <w:t xml:space="preserve"> CoolSculpting</w:t>
      </w:r>
      <w:r w:rsidR="000F5CBC">
        <w:t xml:space="preserve"> provider</w:t>
      </w:r>
      <w:r>
        <w:t xml:space="preserve"> in </w:t>
      </w:r>
      <w:r w:rsidR="00732AF3">
        <w:t>Easter</w:t>
      </w:r>
      <w:r w:rsidR="00F469A9">
        <w:t>n,</w:t>
      </w:r>
      <w:r w:rsidR="00732AF3">
        <w:t xml:space="preserve"> MA.</w:t>
      </w:r>
      <w:r>
        <w:t xml:space="preserve"> Simply fill out the form online or </w:t>
      </w:r>
      <w:r w:rsidR="00732AF3">
        <w:t xml:space="preserve">call </w:t>
      </w:r>
      <w:r w:rsidR="00732AF3">
        <w:rPr>
          <w:rFonts w:ascii="Arial" w:hAnsi="Arial" w:cs="Arial"/>
          <w:color w:val="434343"/>
          <w:sz w:val="20"/>
          <w:szCs w:val="20"/>
        </w:rPr>
        <w:t>(508) 947-0800</w:t>
      </w:r>
      <w:r w:rsidR="00732AF3">
        <w:rPr>
          <w:rFonts w:ascii="Arial" w:hAnsi="Arial" w:cs="Arial"/>
          <w:color w:val="434343"/>
          <w:sz w:val="20"/>
          <w:szCs w:val="20"/>
        </w:rPr>
        <w:t>.</w:t>
      </w:r>
      <w:r>
        <w:t xml:space="preserve"> </w:t>
      </w:r>
    </w:p>
    <w:sectPr w:rsidR="00707A9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0000785B" w:usb2="00000001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YwMjQ1NjQ3MjcyMrZQ0lEKTi0uzszPAykwrAUA4KUCgywAAAA="/>
  </w:docVars>
  <w:rsids>
    <w:rsidRoot w:val="00E421F9"/>
    <w:rsid w:val="000D1511"/>
    <w:rsid w:val="000F5CBC"/>
    <w:rsid w:val="0010549D"/>
    <w:rsid w:val="00120278"/>
    <w:rsid w:val="001C2554"/>
    <w:rsid w:val="001D0ECA"/>
    <w:rsid w:val="002257C4"/>
    <w:rsid w:val="00313D0C"/>
    <w:rsid w:val="00405979"/>
    <w:rsid w:val="0056170D"/>
    <w:rsid w:val="005F1CC0"/>
    <w:rsid w:val="00707A90"/>
    <w:rsid w:val="00722788"/>
    <w:rsid w:val="00732AF3"/>
    <w:rsid w:val="007E641B"/>
    <w:rsid w:val="00944D0F"/>
    <w:rsid w:val="00947FF1"/>
    <w:rsid w:val="00950C26"/>
    <w:rsid w:val="009A45D0"/>
    <w:rsid w:val="00A43C22"/>
    <w:rsid w:val="00A56802"/>
    <w:rsid w:val="00A70AD2"/>
    <w:rsid w:val="00AA2413"/>
    <w:rsid w:val="00B138F8"/>
    <w:rsid w:val="00B824C3"/>
    <w:rsid w:val="00D150B6"/>
    <w:rsid w:val="00DB17BF"/>
    <w:rsid w:val="00DE19A4"/>
    <w:rsid w:val="00E421F9"/>
    <w:rsid w:val="00E61134"/>
    <w:rsid w:val="00E644C4"/>
    <w:rsid w:val="00F17BBC"/>
    <w:rsid w:val="00F32542"/>
    <w:rsid w:val="00F469A9"/>
    <w:rsid w:val="00F56F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00FC9D"/>
  <w15:chartTrackingRefBased/>
  <w15:docId w15:val="{5F0E60EF-64F7-4DA2-B3F4-7AD8FD03F0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32AF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32AF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9849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ncbi.nlm.nih.gov/pmc/articles/PMC4079633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08</Words>
  <Characters>3288</Characters>
  <Application>Microsoft Office Word</Application>
  <DocSecurity>0</DocSecurity>
  <Lines>76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ette Richards</dc:creator>
  <cp:keywords/>
  <dc:description/>
  <cp:lastModifiedBy>melissa zelig</cp:lastModifiedBy>
  <cp:revision>5</cp:revision>
  <dcterms:created xsi:type="dcterms:W3CDTF">2020-12-30T17:06:00Z</dcterms:created>
  <dcterms:modified xsi:type="dcterms:W3CDTF">2020-12-30T17:18:00Z</dcterms:modified>
</cp:coreProperties>
</file>